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81</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3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7月</w:t>
      </w:r>
      <w:r>
        <w:rPr>
          <w:rFonts w:ascii="仿宋" w:hAnsi="仿宋" w:eastAsia="仿宋"/>
        </w:rPr>
        <w:t>0</w:t>
      </w:r>
      <w:r>
        <w:rPr>
          <w:rFonts w:hint="eastAsia" w:ascii="仿宋" w:hAnsi="仿宋" w:eastAsia="仿宋"/>
          <w:lang w:val="en-US" w:eastAsia="zh-CN"/>
        </w:rPr>
        <w:t>1</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9</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8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highlight w:val="none"/>
                <w:shd w:val="clear" w:color="auto" w:fill="FFFFFF"/>
                <w:lang w:val="en-US"/>
              </w:rPr>
              <w:t>C11883210000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0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0%/年、固定管理费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0%/年、固定托管费0.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5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5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1</w:t>
            </w:r>
            <w:r>
              <w:rPr>
                <w:rFonts w:hint="eastAsia" w:ascii="仿宋" w:hAnsi="仿宋" w:eastAsia="仿宋"/>
                <w:szCs w:val="21"/>
                <w:shd w:val="clear" w:color="auto" w:fill="FFFFFF"/>
              </w:rPr>
              <w:t>0%-5.</w:t>
            </w:r>
            <w:r>
              <w:rPr>
                <w:rFonts w:hint="eastAsia" w:ascii="仿宋" w:hAnsi="仿宋" w:eastAsia="仿宋"/>
                <w:szCs w:val="21"/>
                <w:shd w:val="clear" w:color="auto" w:fill="FFFFFF"/>
                <w:lang w:val="en-US" w:eastAsia="zh-CN"/>
              </w:rPr>
              <w:t>5</w:t>
            </w:r>
            <w:r>
              <w:rPr>
                <w:rFonts w:hint="eastAsia" w:ascii="仿宋" w:hAnsi="仿宋" w:eastAsia="仿宋"/>
                <w:szCs w:val="21"/>
                <w:shd w:val="clear" w:color="auto" w:fill="FFFFFF"/>
              </w:rPr>
              <w:t>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８１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7495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2,433.8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625,468.9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434,507.8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4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4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1.61</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1.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2.43</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1.98</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02</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w:t>
      </w:r>
      <w:r>
        <w:rPr>
          <w:rFonts w:hint="eastAsia" w:ascii="仿宋" w:hAnsi="仿宋" w:eastAsia="仿宋"/>
          <w:szCs w:val="21"/>
          <w:shd w:val="clear" w:color="auto" w:fill="FFFFFF"/>
          <w:lang w:val="en-US" w:eastAsia="zh-CN"/>
        </w:rPr>
        <w:t>024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61</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102,610,842.1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102,610,842.11</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eastAsia="zh-CN"/>
              </w:rPr>
            </w:pPr>
            <w:r>
              <w:rPr>
                <w:rFonts w:hint="eastAsia" w:ascii="仿宋" w:hAnsi="仿宋" w:eastAsia="仿宋"/>
                <w:szCs w:val="21"/>
              </w:rPr>
              <w:t>102,610,842.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2,610,842.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73,590,277.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4.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59,004,59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400,625.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0,316,559.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978,312,052.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7</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1,002,41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14</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8,002,1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遵物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2,075,0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2,905,662.5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9,978,9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9,581,2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22,441,632.5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7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ajKynJWY/ey23guiiAeVa6PoJLc=" w:salt="5dW5q8GTWW9Lcq2kscrkd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43DA9"/>
    <w:rsid w:val="074F5870"/>
    <w:rsid w:val="077D1837"/>
    <w:rsid w:val="08F1545E"/>
    <w:rsid w:val="0C1169C9"/>
    <w:rsid w:val="109E69E3"/>
    <w:rsid w:val="134F5BC1"/>
    <w:rsid w:val="14A17047"/>
    <w:rsid w:val="14E74041"/>
    <w:rsid w:val="153D2966"/>
    <w:rsid w:val="188B46A5"/>
    <w:rsid w:val="195F6954"/>
    <w:rsid w:val="1B744D95"/>
    <w:rsid w:val="1C311D75"/>
    <w:rsid w:val="214B33FF"/>
    <w:rsid w:val="23D44BC8"/>
    <w:rsid w:val="249C1E29"/>
    <w:rsid w:val="29AC41E7"/>
    <w:rsid w:val="2A685C20"/>
    <w:rsid w:val="2AA204DB"/>
    <w:rsid w:val="2FCD2C4F"/>
    <w:rsid w:val="38721494"/>
    <w:rsid w:val="394F4B22"/>
    <w:rsid w:val="3D305393"/>
    <w:rsid w:val="3EB35496"/>
    <w:rsid w:val="3F524561"/>
    <w:rsid w:val="4218718A"/>
    <w:rsid w:val="46776F3C"/>
    <w:rsid w:val="4ADF197E"/>
    <w:rsid w:val="4C8926F7"/>
    <w:rsid w:val="4D1108E2"/>
    <w:rsid w:val="4EE378EB"/>
    <w:rsid w:val="4F1B5360"/>
    <w:rsid w:val="50D46540"/>
    <w:rsid w:val="557218F7"/>
    <w:rsid w:val="57FE5038"/>
    <w:rsid w:val="58DF7C14"/>
    <w:rsid w:val="5E660FCE"/>
    <w:rsid w:val="606E71E9"/>
    <w:rsid w:val="61FB6C11"/>
    <w:rsid w:val="63021107"/>
    <w:rsid w:val="64F431AF"/>
    <w:rsid w:val="673B4350"/>
    <w:rsid w:val="67855A67"/>
    <w:rsid w:val="67DF73FA"/>
    <w:rsid w:val="69103C58"/>
    <w:rsid w:val="692A41F0"/>
    <w:rsid w:val="6C7928C7"/>
    <w:rsid w:val="6E9B0AE5"/>
    <w:rsid w:val="705B15C4"/>
    <w:rsid w:val="72B166F7"/>
    <w:rsid w:val="76D405E8"/>
    <w:rsid w:val="78F3167F"/>
    <w:rsid w:val="7AFF361E"/>
    <w:rsid w:val="7D372BE3"/>
    <w:rsid w:val="7E516B0B"/>
    <w:rsid w:val="7ED47791"/>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36149;&#20892;&#23395;&#25253;&#27169;&#26495;\&#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36149;&#20892;&#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B$1:$B$92</c:f>
              <c:numCache>
                <c:formatCode>General</c:formatCode>
                <c:ptCount val="92"/>
                <c:pt idx="0">
                  <c:v>1.0083</c:v>
                </c:pt>
                <c:pt idx="1">
                  <c:v>1.0084</c:v>
                </c:pt>
                <c:pt idx="2">
                  <c:v>1.0084</c:v>
                </c:pt>
                <c:pt idx="3">
                  <c:v>1.0084</c:v>
                </c:pt>
                <c:pt idx="4">
                  <c:v>1.009</c:v>
                </c:pt>
                <c:pt idx="5">
                  <c:v>1.0092</c:v>
                </c:pt>
                <c:pt idx="6">
                  <c:v>1.0093</c:v>
                </c:pt>
                <c:pt idx="7">
                  <c:v>1.0095</c:v>
                </c:pt>
                <c:pt idx="8">
                  <c:v>1.0097</c:v>
                </c:pt>
                <c:pt idx="9">
                  <c:v>1.0097</c:v>
                </c:pt>
                <c:pt idx="10">
                  <c:v>1.0097</c:v>
                </c:pt>
                <c:pt idx="11">
                  <c:v>1.0102</c:v>
                </c:pt>
                <c:pt idx="12">
                  <c:v>1.0104</c:v>
                </c:pt>
                <c:pt idx="13">
                  <c:v>1.0106</c:v>
                </c:pt>
                <c:pt idx="14">
                  <c:v>1.0108</c:v>
                </c:pt>
                <c:pt idx="15">
                  <c:v>1.0109</c:v>
                </c:pt>
                <c:pt idx="16">
                  <c:v>1.0108</c:v>
                </c:pt>
                <c:pt idx="17">
                  <c:v>1.0108</c:v>
                </c:pt>
                <c:pt idx="18">
                  <c:v>1.0114</c:v>
                </c:pt>
                <c:pt idx="19">
                  <c:v>1.0116</c:v>
                </c:pt>
                <c:pt idx="20">
                  <c:v>1.0118</c:v>
                </c:pt>
                <c:pt idx="21">
                  <c:v>1.0119</c:v>
                </c:pt>
                <c:pt idx="22">
                  <c:v>1.0121</c:v>
                </c:pt>
                <c:pt idx="23">
                  <c:v>1.0121</c:v>
                </c:pt>
                <c:pt idx="24">
                  <c:v>1.0121</c:v>
                </c:pt>
                <c:pt idx="25">
                  <c:v>1.0126</c:v>
                </c:pt>
                <c:pt idx="26">
                  <c:v>1.0128</c:v>
                </c:pt>
                <c:pt idx="27">
                  <c:v>1.013</c:v>
                </c:pt>
                <c:pt idx="28">
                  <c:v>1.0132</c:v>
                </c:pt>
                <c:pt idx="29">
                  <c:v>1.0134</c:v>
                </c:pt>
                <c:pt idx="30">
                  <c:v>1.0133</c:v>
                </c:pt>
                <c:pt idx="31">
                  <c:v>1.0133</c:v>
                </c:pt>
                <c:pt idx="32">
                  <c:v>1.0139</c:v>
                </c:pt>
                <c:pt idx="33">
                  <c:v>1.0141</c:v>
                </c:pt>
                <c:pt idx="34">
                  <c:v>1.0143</c:v>
                </c:pt>
                <c:pt idx="35">
                  <c:v>1.0144</c:v>
                </c:pt>
                <c:pt idx="36">
                  <c:v>1.0146</c:v>
                </c:pt>
                <c:pt idx="37">
                  <c:v>1.0146</c:v>
                </c:pt>
                <c:pt idx="38">
                  <c:v>1.0146</c:v>
                </c:pt>
                <c:pt idx="39">
                  <c:v>1.0151</c:v>
                </c:pt>
                <c:pt idx="40">
                  <c:v>1.0153</c:v>
                </c:pt>
                <c:pt idx="41">
                  <c:v>1.0155</c:v>
                </c:pt>
                <c:pt idx="42">
                  <c:v>1.0157</c:v>
                </c:pt>
                <c:pt idx="43">
                  <c:v>1.0159</c:v>
                </c:pt>
                <c:pt idx="44">
                  <c:v>1.0159</c:v>
                </c:pt>
                <c:pt idx="45">
                  <c:v>1.0158</c:v>
                </c:pt>
                <c:pt idx="46">
                  <c:v>1.0164</c:v>
                </c:pt>
                <c:pt idx="47">
                  <c:v>1.0166</c:v>
                </c:pt>
                <c:pt idx="48">
                  <c:v>1.0168</c:v>
                </c:pt>
                <c:pt idx="49">
                  <c:v>1.0169</c:v>
                </c:pt>
                <c:pt idx="50">
                  <c:v>1.0171</c:v>
                </c:pt>
                <c:pt idx="51">
                  <c:v>1.0171</c:v>
                </c:pt>
                <c:pt idx="52">
                  <c:v>1.0171</c:v>
                </c:pt>
                <c:pt idx="53">
                  <c:v>1.0176</c:v>
                </c:pt>
                <c:pt idx="54">
                  <c:v>1.0178</c:v>
                </c:pt>
                <c:pt idx="55">
                  <c:v>1.018</c:v>
                </c:pt>
                <c:pt idx="56">
                  <c:v>1.0182</c:v>
                </c:pt>
                <c:pt idx="57">
                  <c:v>1.0184</c:v>
                </c:pt>
                <c:pt idx="58">
                  <c:v>1.0184</c:v>
                </c:pt>
                <c:pt idx="59">
                  <c:v>1.0183</c:v>
                </c:pt>
                <c:pt idx="60">
                  <c:v>1.0189</c:v>
                </c:pt>
                <c:pt idx="61">
                  <c:v>1.0191</c:v>
                </c:pt>
                <c:pt idx="62">
                  <c:v>1.019</c:v>
                </c:pt>
                <c:pt idx="63">
                  <c:v>1.0192</c:v>
                </c:pt>
                <c:pt idx="64">
                  <c:v>1.0193</c:v>
                </c:pt>
                <c:pt idx="65">
                  <c:v>1.0193</c:v>
                </c:pt>
                <c:pt idx="66">
                  <c:v>1.0193</c:v>
                </c:pt>
                <c:pt idx="67">
                  <c:v>1.0199</c:v>
                </c:pt>
                <c:pt idx="68">
                  <c:v>1.02</c:v>
                </c:pt>
                <c:pt idx="69">
                  <c:v>1.0202</c:v>
                </c:pt>
                <c:pt idx="70">
                  <c:v>1.0204</c:v>
                </c:pt>
                <c:pt idx="71">
                  <c:v>1.0206</c:v>
                </c:pt>
                <c:pt idx="72">
                  <c:v>1.0206</c:v>
                </c:pt>
                <c:pt idx="73">
                  <c:v>1.0206</c:v>
                </c:pt>
                <c:pt idx="74">
                  <c:v>1.0212</c:v>
                </c:pt>
                <c:pt idx="75">
                  <c:v>1.0214</c:v>
                </c:pt>
                <c:pt idx="76">
                  <c:v>1.0216</c:v>
                </c:pt>
                <c:pt idx="77">
                  <c:v>1.0217</c:v>
                </c:pt>
                <c:pt idx="78">
                  <c:v>1.0219</c:v>
                </c:pt>
                <c:pt idx="79">
                  <c:v>1.0219</c:v>
                </c:pt>
                <c:pt idx="80">
                  <c:v>1.0219</c:v>
                </c:pt>
                <c:pt idx="81">
                  <c:v>1.0219</c:v>
                </c:pt>
                <c:pt idx="82">
                  <c:v>1.0219</c:v>
                </c:pt>
                <c:pt idx="83">
                  <c:v>1.0229</c:v>
                </c:pt>
                <c:pt idx="84">
                  <c:v>1.0231</c:v>
                </c:pt>
                <c:pt idx="85">
                  <c:v>1.0233</c:v>
                </c:pt>
                <c:pt idx="86">
                  <c:v>1.0233</c:v>
                </c:pt>
                <c:pt idx="87">
                  <c:v>1.0233</c:v>
                </c:pt>
                <c:pt idx="88">
                  <c:v>1.0238</c:v>
                </c:pt>
                <c:pt idx="89">
                  <c:v>1.024</c:v>
                </c:pt>
                <c:pt idx="90">
                  <c:v>1.0242</c:v>
                </c:pt>
                <c:pt idx="91">
                  <c:v>1.024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C$1:$C$92</c:f>
              <c:numCache>
                <c:formatCode>0.00%</c:formatCode>
                <c:ptCount val="92"/>
                <c:pt idx="0">
                  <c:v>0.000198393016565879</c:v>
                </c:pt>
                <c:pt idx="1">
                  <c:v>0.000297589524848707</c:v>
                </c:pt>
                <c:pt idx="2">
                  <c:v>0.000297589524848707</c:v>
                </c:pt>
                <c:pt idx="3">
                  <c:v>0.000297589524848707</c:v>
                </c:pt>
                <c:pt idx="4">
                  <c:v>0.000892768574546121</c:v>
                </c:pt>
                <c:pt idx="5">
                  <c:v>0.001091161591112</c:v>
                </c:pt>
                <c:pt idx="6">
                  <c:v>0.00119035809939505</c:v>
                </c:pt>
                <c:pt idx="7">
                  <c:v>0.00138875111596071</c:v>
                </c:pt>
                <c:pt idx="8">
                  <c:v>0.00158714413252659</c:v>
                </c:pt>
                <c:pt idx="9">
                  <c:v>0.00158714413252659</c:v>
                </c:pt>
                <c:pt idx="10">
                  <c:v>0.00158714413252659</c:v>
                </c:pt>
                <c:pt idx="11">
                  <c:v>0.00208312667394117</c:v>
                </c:pt>
                <c:pt idx="12">
                  <c:v>0.00228151969050683</c:v>
                </c:pt>
                <c:pt idx="13">
                  <c:v>0.00247991270707271</c:v>
                </c:pt>
                <c:pt idx="14">
                  <c:v>0.00267830572363836</c:v>
                </c:pt>
                <c:pt idx="15">
                  <c:v>0.00277750223192141</c:v>
                </c:pt>
                <c:pt idx="16">
                  <c:v>0.00267830572363836</c:v>
                </c:pt>
                <c:pt idx="17">
                  <c:v>0.00267830572363836</c:v>
                </c:pt>
                <c:pt idx="18">
                  <c:v>0.003273484773336</c:v>
                </c:pt>
                <c:pt idx="19">
                  <c:v>0.00347187778990188</c:v>
                </c:pt>
                <c:pt idx="20">
                  <c:v>0.00367027080646776</c:v>
                </c:pt>
                <c:pt idx="21">
                  <c:v>0.00376946731475059</c:v>
                </c:pt>
                <c:pt idx="22">
                  <c:v>0.00396786033131624</c:v>
                </c:pt>
                <c:pt idx="23">
                  <c:v>0.00396786033131624</c:v>
                </c:pt>
                <c:pt idx="24">
                  <c:v>0.00396786033131624</c:v>
                </c:pt>
                <c:pt idx="25">
                  <c:v>0.00446384287273083</c:v>
                </c:pt>
                <c:pt idx="26">
                  <c:v>0.00466223588929671</c:v>
                </c:pt>
                <c:pt idx="27">
                  <c:v>0.00486062890586236</c:v>
                </c:pt>
                <c:pt idx="28">
                  <c:v>0.00505902192242846</c:v>
                </c:pt>
                <c:pt idx="29">
                  <c:v>0.00525741493899412</c:v>
                </c:pt>
                <c:pt idx="30">
                  <c:v>0.00515821843071129</c:v>
                </c:pt>
                <c:pt idx="31">
                  <c:v>0.00515821843071129</c:v>
                </c:pt>
                <c:pt idx="32">
                  <c:v>0.00575339748040871</c:v>
                </c:pt>
                <c:pt idx="33">
                  <c:v>0.00595179049697458</c:v>
                </c:pt>
                <c:pt idx="34">
                  <c:v>0.00615018351354024</c:v>
                </c:pt>
                <c:pt idx="35">
                  <c:v>0.00624938002182329</c:v>
                </c:pt>
                <c:pt idx="36">
                  <c:v>0.00644777303838895</c:v>
                </c:pt>
                <c:pt idx="37">
                  <c:v>0.00644777303838895</c:v>
                </c:pt>
                <c:pt idx="38">
                  <c:v>0.00644777303838895</c:v>
                </c:pt>
                <c:pt idx="39">
                  <c:v>0.00694375557980353</c:v>
                </c:pt>
                <c:pt idx="40">
                  <c:v>0.00714214859636941</c:v>
                </c:pt>
                <c:pt idx="41">
                  <c:v>0.00734054161293529</c:v>
                </c:pt>
                <c:pt idx="42">
                  <c:v>0.00753893462950117</c:v>
                </c:pt>
                <c:pt idx="43">
                  <c:v>0.00773732764606683</c:v>
                </c:pt>
                <c:pt idx="44">
                  <c:v>0.00773732764606683</c:v>
                </c:pt>
                <c:pt idx="45">
                  <c:v>0.007638131137784</c:v>
                </c:pt>
                <c:pt idx="46">
                  <c:v>0.00823331018748141</c:v>
                </c:pt>
                <c:pt idx="47">
                  <c:v>0.00843170320404707</c:v>
                </c:pt>
                <c:pt idx="48">
                  <c:v>0.00863009622061295</c:v>
                </c:pt>
                <c:pt idx="49">
                  <c:v>0.00872929272889578</c:v>
                </c:pt>
                <c:pt idx="50">
                  <c:v>0.00892768574546166</c:v>
                </c:pt>
                <c:pt idx="51">
                  <c:v>0.00892768574546166</c:v>
                </c:pt>
                <c:pt idx="52">
                  <c:v>0.00892768574546166</c:v>
                </c:pt>
                <c:pt idx="53">
                  <c:v>0.00942366828687646</c:v>
                </c:pt>
                <c:pt idx="54">
                  <c:v>0.00962206130344212</c:v>
                </c:pt>
                <c:pt idx="55">
                  <c:v>0.009820454320008</c:v>
                </c:pt>
                <c:pt idx="56">
                  <c:v>0.0100188473365737</c:v>
                </c:pt>
                <c:pt idx="57">
                  <c:v>0.0102172403531395</c:v>
                </c:pt>
                <c:pt idx="58">
                  <c:v>0.0102172403531395</c:v>
                </c:pt>
                <c:pt idx="59">
                  <c:v>0.0101180438448567</c:v>
                </c:pt>
                <c:pt idx="60">
                  <c:v>0.0107132228945541</c:v>
                </c:pt>
                <c:pt idx="61">
                  <c:v>0.0109116159111198</c:v>
                </c:pt>
                <c:pt idx="62">
                  <c:v>0.0108124194028369</c:v>
                </c:pt>
                <c:pt idx="63">
                  <c:v>0.011010812419403</c:v>
                </c:pt>
                <c:pt idx="64">
                  <c:v>0.0111100089276859</c:v>
                </c:pt>
                <c:pt idx="65">
                  <c:v>0.0111100089276859</c:v>
                </c:pt>
                <c:pt idx="66">
                  <c:v>0.0111100089276859</c:v>
                </c:pt>
                <c:pt idx="67">
                  <c:v>0.0117051879773833</c:v>
                </c:pt>
                <c:pt idx="68">
                  <c:v>0.0118043844856661</c:v>
                </c:pt>
                <c:pt idx="69">
                  <c:v>0.012002777502232</c:v>
                </c:pt>
                <c:pt idx="70">
                  <c:v>0.0122011705187977</c:v>
                </c:pt>
                <c:pt idx="71">
                  <c:v>0.0123995635353635</c:v>
                </c:pt>
                <c:pt idx="72">
                  <c:v>0.0123995635353635</c:v>
                </c:pt>
                <c:pt idx="73">
                  <c:v>0.0123995635353635</c:v>
                </c:pt>
                <c:pt idx="74">
                  <c:v>0.0129947425850612</c:v>
                </c:pt>
                <c:pt idx="75">
                  <c:v>0.0131931356016268</c:v>
                </c:pt>
                <c:pt idx="76">
                  <c:v>0.0133915286181927</c:v>
                </c:pt>
                <c:pt idx="77">
                  <c:v>0.0134907251264755</c:v>
                </c:pt>
                <c:pt idx="78">
                  <c:v>0.0136891181430414</c:v>
                </c:pt>
                <c:pt idx="79">
                  <c:v>0.0136891181430414</c:v>
                </c:pt>
                <c:pt idx="80">
                  <c:v>0.0136891181430414</c:v>
                </c:pt>
                <c:pt idx="81">
                  <c:v>0.0136891181430414</c:v>
                </c:pt>
                <c:pt idx="82">
                  <c:v>0.0136891181430414</c:v>
                </c:pt>
                <c:pt idx="83">
                  <c:v>0.0146810832258704</c:v>
                </c:pt>
                <c:pt idx="84">
                  <c:v>0.0148794762424362</c:v>
                </c:pt>
                <c:pt idx="85">
                  <c:v>0.0150778692590021</c:v>
                </c:pt>
                <c:pt idx="86">
                  <c:v>0.0150778692590021</c:v>
                </c:pt>
                <c:pt idx="87">
                  <c:v>0.0150778692590021</c:v>
                </c:pt>
                <c:pt idx="88">
                  <c:v>0.0155738518004167</c:v>
                </c:pt>
                <c:pt idx="89">
                  <c:v>0.0157722448169824</c:v>
                </c:pt>
                <c:pt idx="90">
                  <c:v>0.0159706378335482</c:v>
                </c:pt>
                <c:pt idx="91">
                  <c:v>0.016069834341831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E$1:$E$92</c:f>
              <c:numCache>
                <c:formatCode>0.00%</c:formatCode>
                <c:ptCount val="92"/>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pt idx="91">
                  <c:v>0.012854794520547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1-10-28T06:48:2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F93B8C87B5F44BCE8209477B7DA3B9C6</vt:lpwstr>
  </property>
</Properties>
</file>